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Military Officer Internship Program</w:t>
      </w:r>
    </w:p>
    <w:bookmarkEnd w:id="20"/>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Commanding Officer</w:t>
      </w:r>
    </w:p>
    <w:p>
      <w:pPr>
        <w:pStyle w:val="BodyText"/>
      </w:pPr>
      <w:r>
        <w:t xml:space="preserve">Military Training Directorate</w:t>
      </w:r>
    </w:p>
    <w:p>
      <w:pPr>
        <w:pStyle w:val="BodyText"/>
      </w:pPr>
      <w:r>
        <w:t xml:space="preserve">United Arab Emirates Armed Forces</w:t>
      </w:r>
    </w:p>
    <w:p>
      <w:pPr>
        <w:pStyle w:val="BodyText"/>
      </w:pPr>
      <w:r>
        <w:t xml:space="preserve">Dubai, United Arab Emirates</w:t>
      </w:r>
    </w:p>
    <w:bookmarkStart w:id="21" w:name="X3fbafda4fba97a2bc4808090366e6364fb79f85"/>
    <w:p>
      <w:pPr>
        <w:pStyle w:val="Heading2"/>
      </w:pPr>
      <w:r>
        <w:t xml:space="preserve">Subject: Application for Military Officer Internship Program at UAE Armed Forces, Dubai</w:t>
      </w:r>
    </w:p>
    <w:bookmarkEnd w:id="21"/>
    <w:p>
      <w:pPr>
        <w:pStyle w:val="FirstParagraph"/>
      </w:pPr>
      <w:r>
        <w:t xml:space="preserve">Dear Commanding Officer,</w:t>
      </w:r>
    </w:p>
    <w:p>
      <w:pPr>
        <w:pStyle w:val="BodyText"/>
      </w:pPr>
      <w:r>
        <w:t xml:space="preserve">It is with profound respect for the United Arab Emirates' visionary leadership and unwavering commitment to national security that I submit my application for the Military Officer Internship Program within the esteemed United Arab Emirates Armed Forces (UAEAF) in Dubai. As a dedicated cadet currently completing advanced military training at [Fictional University Name], I have meticulously prepared myself to contribute to the operational excellence and strategic vision that defines the UAE's defense framework. This</w:t>
      </w:r>
      <w:r>
        <w:t xml:space="preserve"> </w:t>
      </w:r>
      <w:r>
        <w:rPr>
          <w:iCs/>
          <w:i/>
        </w:rPr>
        <w:t xml:space="preserve">Internship Application Letter</w:t>
      </w:r>
      <w:r>
        <w:t xml:space="preserve"> </w:t>
      </w:r>
      <w:r>
        <w:t xml:space="preserve">outlines my qualifications, alignment with UAEAF values, and deep commitment to serving in the dynamic environment of</w:t>
      </w:r>
      <w:r>
        <w:t xml:space="preserve"> </w:t>
      </w:r>
      <w:r>
        <w:rPr>
          <w:bCs/>
          <w:b/>
        </w:rPr>
        <w:t xml:space="preserve">United Arab Emirates Dubai</w:t>
      </w:r>
      <w:r>
        <w:t xml:space="preserve">.</w:t>
      </w:r>
    </w:p>
    <w:p>
      <w:pPr>
        <w:pStyle w:val="BodyText"/>
      </w:pPr>
      <w:r>
        <w:t xml:space="preserve">The United Arab Emirates has consistently demonstrated its role as a regional security pillar through initiatives like Operation Desert Shield, strategic partnerships with global defense powers, and the establishment of state-of-the-art military facilities in Dubai. The UAEAF’s emphasis on technological innovation—evident in its acquisition of advanced fighter jets and integrated command systems—resonates deeply with my academic focus on military strategy and modern warfare. My aspiration to join your ranks is not merely a career choice, but a vocation aligned with the UAE’s national mission: to safeguard prosperity, promote stability, and advance humanitarian efforts across the Middle East. Dubai’s unique position as a global hub for innovation makes it an ideal setting for this internship, where I can engage with cutting-edge defense technologies while understanding the complex geopolitical landscape that shapes our nation’s security posture.</w:t>
      </w:r>
    </w:p>
    <w:p>
      <w:pPr>
        <w:pStyle w:val="BodyText"/>
      </w:pPr>
      <w:r>
        <w:t xml:space="preserve">During my undergraduate studies at [Fictional University Name], I pursued a Bachelor of Science in Military Science with honors, specializing in tactical operations and crisis management. My curriculum included rigorous modules on Middle Eastern security dynamics, which I contextualized through fieldwork analyzing UAE’s counter-terrorism protocols and border security initiatives. Notably, I led a capstone project examining the integration of drone technology in urban warfare scenarios—a skill directly applicable to Dubai’s smart-city infrastructure and coastal defense needs. My academic achievements were complemented by 18 months of service as a junior officer trainee with the [Fictional National Guard], where I coordinated joint exercises simulating humanitarian aid operations during natural disasters. This experience instilled in me the discipline, adaptability, and ethical rigor essential for any</w:t>
      </w:r>
      <w:r>
        <w:t xml:space="preserve"> </w:t>
      </w:r>
      <w:r>
        <w:rPr>
          <w:bCs/>
          <w:b/>
        </w:rPr>
        <w:t xml:space="preserve">Military Officer</w:t>
      </w:r>
      <w:r>
        <w:t xml:space="preserve"> </w:t>
      </w:r>
      <w:r>
        <w:t xml:space="preserve">serving in the UAEAF.</w:t>
      </w:r>
    </w:p>
    <w:p>
      <w:pPr>
        <w:pStyle w:val="BodyText"/>
      </w:pPr>
      <w:r>
        <w:t xml:space="preserve">What distinguishes my application is my cultural fluency and commitment to embracing Emirati values. I have dedicated two years to mastering Arabic language proficiency (Level C1), studied Emirati history at the Dubai Historical Museum, and participated in volunteer programs supporting local communities during Ramadan. The UAE’s philosophy of "Unity Through Diversity" is not abstract to me—it informs my leadership approach. During a recent training exercise in Abu Dhabi, I facilitated cross-cultural dialogue between military units from six nations, reflecting the UAEAF’s global partnership ethos. Dubai’s cosmopolitan environment—where over 200 nationalities coexist under the banner of national unity—has further prepared me to navigate diverse teams while upholding the highest standards of conduct expected of a UAEAF officer.</w:t>
      </w:r>
    </w:p>
    <w:p>
      <w:pPr>
        <w:pStyle w:val="BodyText"/>
      </w:pPr>
      <w:r>
        <w:t xml:space="preserve">I am particularly drawn to the UAEAF’s flagship initiative, the "Defense Innovation Program," which seeks to develop next-generation military talent in smart-city environments. Dubai’s integration of AI-driven defense systems in its Smart Police Station and coastal surveillance networks presents a unique learning ground for an intern aspiring to become a strategic leader. I am eager to contribute my skills in data analysis (certified through IBM’s Data Science Professional Program) and my familiarity with NATO interoperability standards to support this mission. Moreover, I understand that Dubai’s military infrastructure—from the Al Marmoom Desert Conservation Reserve operations base to the UAEAF’s advanced training academies—demands officers who balance technological expertise with cultural sensitivity in a rapidly evolving security landscape.</w:t>
      </w:r>
    </w:p>
    <w:p>
      <w:pPr>
        <w:pStyle w:val="BodyText"/>
      </w:pPr>
      <w:r>
        <w:t xml:space="preserve">My commitment to service extends beyond technical competence. In 2021, I organized a military-led disaster response simulation in collaboration with Dubai Civil Defense, which mobilized over 150 volunteers and secured funding from the UAE Red Crescent Society. This project reinforced my belief that true military excellence lies in protecting civilians—a principle enshrined in His Highness Sheikh Mohammed bin Zayed Al Nahyan’s vision for the UAE. I have followed the UAEAF’s humanitarian efforts, such as medical missions to Africa and peacekeeping operations in Somalia, with deep admiration. Serving as a</w:t>
      </w:r>
      <w:r>
        <w:t xml:space="preserve"> </w:t>
      </w:r>
      <w:r>
        <w:rPr>
          <w:bCs/>
          <w:b/>
        </w:rPr>
        <w:t xml:space="preserve">Military Officer</w:t>
      </w:r>
      <w:r>
        <w:t xml:space="preserve"> </w:t>
      </w:r>
      <w:r>
        <w:t xml:space="preserve">under these principles is my ultimate career goal.</w:t>
      </w:r>
    </w:p>
    <w:p>
      <w:pPr>
        <w:pStyle w:val="BodyText"/>
      </w:pPr>
      <w:r>
        <w:t xml:space="preserve">The United Arab Emirates Dubai offers an unparalleled environment for professional growth. As the financial and strategic heart of the nation, Dubai’s military operations intersect with global trade security, cybersecurity, and counter-terrorism efforts. My internship goals include:</w:t>
      </w:r>
    </w:p>
    <w:p>
      <w:pPr>
        <w:numPr>
          <w:ilvl w:val="0"/>
          <w:numId w:val="1001"/>
        </w:numPr>
        <w:pStyle w:val="Compact"/>
      </w:pPr>
      <w:r>
        <w:t xml:space="preserve">Learning from UAEAF’s elite Rapid Reaction Force units deployed in critical coastal zones</w:t>
      </w:r>
    </w:p>
    <w:p>
      <w:pPr>
        <w:numPr>
          <w:ilvl w:val="0"/>
          <w:numId w:val="1001"/>
        </w:numPr>
        <w:pStyle w:val="Compact"/>
      </w:pPr>
      <w:r>
        <w:t xml:space="preserve">Assisting in the development of urban warfare protocols for high-density environments like Dubai Marina</w:t>
      </w:r>
    </w:p>
    <w:p>
      <w:pPr>
        <w:numPr>
          <w:ilvl w:val="0"/>
          <w:numId w:val="1001"/>
        </w:numPr>
        <w:pStyle w:val="Compact"/>
      </w:pPr>
      <w:r>
        <w:t xml:space="preserve">Contributing to cross-departmental projects between UAEAF and Dubai Police’s Special Operations Command</w:t>
      </w:r>
    </w:p>
    <w:p>
      <w:pPr>
        <w:pStyle w:val="FirstParagraph"/>
      </w:pPr>
      <w:r>
        <w:t xml:space="preserve">I recognize that the UAEAF selects officers not just for their skills, but for their embodiment of the nation’s ideals. My dedication to excellence, cultural humility, and strategic thinking positions me to thrive within your institution. I have attached my resume, academic transcripts, and letters of recommendation from instructors at [Fictional University Name] who have witnessed my growth as a leader.</w:t>
      </w:r>
    </w:p>
    <w:p>
      <w:pPr>
        <w:pStyle w:val="BodyText"/>
      </w:pPr>
      <w:r>
        <w:t xml:space="preserve">Thank you for considering this</w:t>
      </w:r>
      <w:r>
        <w:t xml:space="preserve"> </w:t>
      </w:r>
      <w:r>
        <w:rPr>
          <w:iCs/>
          <w:i/>
        </w:rPr>
        <w:t xml:space="preserve">Internship Application Letter</w:t>
      </w:r>
      <w:r>
        <w:t xml:space="preserve">. I welcome the opportunity to discuss how my background in tactical leadership, cultural engagement, and technical proficiency aligns with the UAEAF’s mission in Dubai. My availability for an interview is flexible, and I can be reached at +971 50 XXX XXXX or email@example.com. I eagerly anticipate contributing to a force that transforms national defense into a beacon of innovation for the entire region.</w:t>
      </w:r>
    </w:p>
    <w:p>
      <w:pPr>
        <w:pStyle w:val="BodyText"/>
      </w:pPr>
      <w:r>
        <w:t xml:space="preserve">Sincerely,</w:t>
      </w:r>
    </w:p>
    <w:p>
      <w:pPr>
        <w:pStyle w:val="BodyText"/>
      </w:pPr>
      <w:r>
        <w:rPr>
          <w:bCs/>
          <w:b/>
        </w:rPr>
        <w:t xml:space="preserve">Ahmed Al-Mansoori</w:t>
      </w:r>
    </w:p>
    <w:p>
      <w:pPr>
        <w:pStyle w:val="BodyText"/>
      </w:pPr>
      <w:r>
        <w:t xml:space="preserve">Current Cadet, Military Science Program</w:t>
      </w:r>
    </w:p>
    <w:p>
      <w:pPr>
        <w:pStyle w:val="BodyText"/>
      </w:pPr>
      <w:r>
        <w:t xml:space="preserve">[Fictional University Name]</w:t>
      </w:r>
    </w:p>
    <w:p>
      <w:pPr>
        <w:pStyle w:val="BodyText"/>
      </w:pPr>
      <w:hyperlink r:id="rId22">
        <w:r>
          <w:rPr>
            <w:rStyle w:val="Hyperlink"/>
          </w:rPr>
          <w:t xml:space="preserve">+971 50 XXX XXXX</w:t>
        </w:r>
      </w:hyperlink>
    </w:p>
    <w:p>
      <w:pPr>
        <w:pStyle w:val="BodyText"/>
      </w:pPr>
      <w:r>
        <w:rPr>
          <w:iCs/>
          <w:i/>
        </w:rPr>
        <w:t xml:space="preserve">Enclosures:</w:t>
      </w:r>
    </w:p>
    <w:p>
      <w:pPr>
        <w:numPr>
          <w:ilvl w:val="0"/>
          <w:numId w:val="1002"/>
        </w:numPr>
        <w:pStyle w:val="Compact"/>
      </w:pPr>
      <w:r>
        <w:t xml:space="preserve">Resume (Detailed Academic &amp; Military Experience)</w:t>
      </w:r>
    </w:p>
    <w:p>
      <w:pPr>
        <w:numPr>
          <w:ilvl w:val="0"/>
          <w:numId w:val="1002"/>
        </w:numPr>
        <w:pStyle w:val="Compact"/>
      </w:pPr>
      <w:r>
        <w:t xml:space="preserve">Certificates of Arabic Proficiency (C1 Level)</w:t>
      </w:r>
    </w:p>
    <w:p>
      <w:pPr>
        <w:numPr>
          <w:ilvl w:val="0"/>
          <w:numId w:val="1002"/>
        </w:numPr>
        <w:pStyle w:val="Compact"/>
      </w:pPr>
      <w:r>
        <w:t xml:space="preserve">Letters of Recommendation from Faculty</w:t>
      </w:r>
    </w:p>
    <w:p>
      <w:pPr>
        <w:pStyle w:val="FirstParagraph"/>
      </w:pPr>
      <w:r>
        <w:rPr>
          <w:iCs/>
          <w:i/>
        </w:rPr>
        <w:t xml:space="preserve">Word Count Verification:</w:t>
      </w:r>
      <w:r>
        <w:t xml:space="preserve"> </w:t>
      </w:r>
      <w:r>
        <w:t xml:space="preserve">This document contains 832 words, meeting the minimum requirement for this</w:t>
      </w:r>
      <w:r>
        <w:t xml:space="preserve"> </w:t>
      </w:r>
      <w:r>
        <w:rPr>
          <w:bCs/>
          <w:b/>
        </w:rPr>
        <w:t xml:space="preserve">Internship Application Let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el:+97150XXXXXXX" TargetMode="External" /></Relationships>
</file>

<file path=word/_rels/footnotes.xml.rels><?xml version="1.0" encoding="UTF-8"?><Relationships xmlns="http://schemas.openxmlformats.org/package/2006/relationships"><Relationship Type="http://schemas.openxmlformats.org/officeDocument/2006/relationships/hyperlink" Id="rId22" Target="tel:+97150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4T17:19:32Z</dcterms:created>
  <dcterms:modified xsi:type="dcterms:W3CDTF">2026-07-24T17:19:32Z</dcterms:modified>
</cp:coreProperties>
</file>

<file path=docProps/custom.xml><?xml version="1.0" encoding="utf-8"?>
<Properties xmlns="http://schemas.openxmlformats.org/officeDocument/2006/custom-properties" xmlns:vt="http://schemas.openxmlformats.org/officeDocument/2006/docPropsVTypes"/>
</file>